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-based</w:t>
      </w:r>
      <w:r>
        <w:t xml:space="preserve"> </w:t>
      </w:r>
      <w:r>
        <w:t xml:space="preserve">policy</w:t>
      </w:r>
      <w:r>
        <w:t xml:space="preserve"> </w:t>
      </w:r>
      <w:r>
        <w:t xml:space="preserve">tools</w:t>
      </w:r>
      <w:r>
        <w:t xml:space="preserve"> </w:t>
      </w:r>
      <w:r>
        <w:t xml:space="preserve">facilitate</w:t>
      </w:r>
      <w:r>
        <w:t xml:space="preserve"> </w:t>
      </w:r>
      <w:r>
        <w:t xml:space="preserve">California</w:t>
      </w:r>
      <w:r>
        <w:t xml:space="preserve"> </w:t>
      </w:r>
      <w:r>
        <w:t xml:space="preserve">farmers’</w:t>
      </w:r>
      <w:r>
        <w:t xml:space="preserve"> </w:t>
      </w:r>
      <w:r>
        <w:t xml:space="preserve">learning</w:t>
      </w:r>
      <w:r>
        <w:t xml:space="preserve"> </w:t>
      </w:r>
      <w:r>
        <w:t xml:space="preserve">about</w:t>
      </w:r>
      <w:r>
        <w:t xml:space="preserve"> </w:t>
      </w:r>
      <w:r>
        <w:t xml:space="preserve">nitrogen</w:t>
      </w:r>
      <w:r>
        <w:t xml:space="preserve"> </w:t>
      </w:r>
      <w:r>
        <w:t xml:space="preserve">management</w:t>
      </w:r>
    </w:p>
    <w:bookmarkStart w:id="23" w:name="in-markdown"/>
    <w:p>
      <w:pPr>
        <w:pStyle w:val="Heading2"/>
      </w:pPr>
      <w:r>
        <w:t xml:space="preserve">In Markdow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25"/>
        <w:gridCol w:w="885"/>
        <w:gridCol w:w="885"/>
        <w:gridCol w:w="787"/>
        <w:gridCol w:w="8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1a. Independent variable summary statist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arm and farmer resour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m Size (acre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,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100-20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100-20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$5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 $1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sociate de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sociate de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imary scho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raduate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wareness, attitudes, and percep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ware of ag. impa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wardship attitud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m-as-business attitud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lition percep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formational sup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source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ends self-certification cou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 1b. Learning statements: proportions of respondents in each category. The NMP/FEP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eti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ps me analyze connections between N use and water mov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6/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/0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/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ps me identify areas in my operations for increased effici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6/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/0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/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ps me improve my N manag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1/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/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/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 made me change my farm management significantl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64/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/0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/0.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 1c. Learning stages: proportions of respondents in each category for NMP/FE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t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l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rning st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9/0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/0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/0.35</w:t>
            </w:r>
          </w:p>
        </w:tc>
      </w:tr>
    </w:tbl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per_outputs_files/figure-docx/learning%20stages%20grid%20arrang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6" w:name="markdown"/>
    <w:p>
      <w:pPr>
        <w:pStyle w:val="Heading2"/>
      </w:pPr>
      <w:r>
        <w:t xml:space="preserve">Markdow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68"/>
        <w:gridCol w:w="945"/>
        <w:gridCol w:w="472"/>
        <w:gridCol w:w="443"/>
        <w:gridCol w:w="472"/>
        <w:gridCol w:w="827"/>
        <w:gridCol w:w="472"/>
        <w:gridCol w:w="443"/>
        <w:gridCol w:w="4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2. Sequential logit exponentiated coefficients and confidence intervals for learning stages of NMP and FE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itrogen Management Plan (NMP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arm Evaluation Plan (FEP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Conceptu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ppl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Conceptu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ppli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Od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d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d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d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0.001, 0.02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95, 2.37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0.002, 0.03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173, 6.55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m size (log acre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817, 1.1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837, 1.11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848, 1.14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84, 1.16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751, 1.03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795, 1.0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7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.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0.733, 1.0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826, 1.1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81, 1.05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4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0.749, 0.97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782, 1.03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2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0.714, 0.96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ware of ag. impa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1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225, 1.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7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102, 1.64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1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207, 1.84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77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093, 1.7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wardship attitu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7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198, 1.81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874, 1.4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3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155, 1.7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803, 1.3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m-as-business attitu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951, 1.61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2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0.538, 0.96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91, 1.57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6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0.45, 0.8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lition percep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91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868, 3.3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53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011, 1.8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0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659, 2.93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902, 1.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. source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.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0.989, 1.16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066, 1.2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, 1.17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108, 1.3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cert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88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192, 2.6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809, 1.8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849, 1.9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738, 1.804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 </w:t>
            </w:r>
            <w:r>
              <w:t xml:space="preserve">p &lt; 0.05,</w:t>
            </w:r>
            <w:r>
              <w:t xml:space="preserve"> 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 </w:t>
            </w:r>
            <w:r>
              <w:t xml:space="preserve">p &lt; 0.01,</w:t>
            </w:r>
            <w:r>
              <w:t xml:space="preserve"> 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 </w:t>
            </w:r>
            <w:r>
              <w:t xml:space="preserve">p &lt; 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334000" cy="166687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aper_outputs_files/figure-docx/predicted%20probs%20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aper_outputs_files/figure-docx/predicted%20probs%20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166687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aper_outputs_files/figure-docx/predicted%20probs%20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aper_outputs_files/figure-docx/the%20info%20plot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-based policy tools facilitate California farmers’ learning about nitrogen management</dc:title>
  <dc:creator/>
  <cp:keywords/>
  <dcterms:created xsi:type="dcterms:W3CDTF">2021-12-16T18:53:39Z</dcterms:created>
  <dcterms:modified xsi:type="dcterms:W3CDTF">2021-12-16T18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